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GRI_EMPOWER RABBIT FARMING CURRICULUM</w:t>
      </w:r>
      <w:r>
        <w:t xml:space="preserve"> </w:t>
      </w:r>
      <w:r>
        <w:rPr>
          <w:i/>
          <w:iCs/>
        </w:rPr>
        <w:t xml:space="preserve">Empowering Sustainable Livestock Ventures through Smart Rabbit Rearing and Process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RT I: RABBIT PRODUCTION &amp; REARING</w:t>
      </w:r>
    </w:p>
    <w:p>
      <w:pPr>
        <w:pStyle w:val="BodyText"/>
      </w:pPr>
      <w:r>
        <w:rPr>
          <w:b/>
          <w:bCs/>
        </w:rPr>
        <w:t xml:space="preserve">Module 1: Introduction to Rabbit Farm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nefits</w:t>
      </w:r>
      <w:r>
        <w:t xml:space="preserve">: Low startup, fast turnover, high feed efficiency, growing market deman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portunities</w:t>
      </w:r>
      <w:r>
        <w:t xml:space="preserve">: Lean meat, fur/wool, organic manure, niche markets (organic/gourmet).</w:t>
      </w:r>
    </w:p>
    <w:p>
      <w:pPr>
        <w:pStyle w:val="BodyText"/>
      </w:pPr>
      <w:r>
        <w:rPr>
          <w:b/>
          <w:bCs/>
        </w:rPr>
        <w:t xml:space="preserve">Module 2: Setting Up Your Rabbit Far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e Requirements</w:t>
      </w:r>
      <w:r>
        <w:t xml:space="preserve">: Cool, dry, predator-secure, accessible, well-drain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using Types</w:t>
      </w:r>
      <w:r>
        <w:t xml:space="preserve">: Wire-mesh hutches (individual/colony), nest boxes, ventilation needs.</w:t>
      </w:r>
    </w:p>
    <w:p>
      <w:pPr>
        <w:pStyle w:val="BodyText"/>
      </w:pPr>
      <w:r>
        <w:rPr>
          <w:b/>
          <w:bCs/>
        </w:rPr>
        <w:t xml:space="preserve">Module 3: Choosing the Right Bre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at Breeds</w:t>
      </w:r>
      <w:r>
        <w:t xml:space="preserve">: New Zealand White, Californian, Flemish Gian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r/Dual-purpose</w:t>
      </w:r>
      <w:r>
        <w:t xml:space="preserve">: Rex, Angora, Standard Chinchill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ginners</w:t>
      </w:r>
      <w:r>
        <w:t xml:space="preserve">: Focus on hardy, productive breeds.</w:t>
      </w:r>
    </w:p>
    <w:p>
      <w:pPr>
        <w:pStyle w:val="BodyText"/>
      </w:pPr>
      <w:r>
        <w:rPr>
          <w:b/>
          <w:bCs/>
        </w:rPr>
        <w:t xml:space="preserve">Module 4: Breeding and Reprodu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ycle</w:t>
      </w:r>
      <w:r>
        <w:t xml:space="preserve">: Sexual maturity at 4-6 months, 28-32 day gestation, 4-6 litters/yea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agement</w:t>
      </w:r>
      <w:r>
        <w:t xml:space="preserve">: Palpation, mating techniques, nesting protocols, weaning tips.</w:t>
      </w:r>
    </w:p>
    <w:p>
      <w:pPr>
        <w:pStyle w:val="BodyText"/>
      </w:pPr>
      <w:r>
        <w:rPr>
          <w:b/>
          <w:bCs/>
        </w:rPr>
        <w:t xml:space="preserve">Module 5: Feeding and Nutri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ed Types</w:t>
      </w:r>
      <w:r>
        <w:t xml:space="preserve">: Green forage, concentrates, hay, vegetables (moderate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ter Access</w:t>
      </w:r>
      <w:r>
        <w:t xml:space="preserve">: Clean, daily, via sippers or bowl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eding Schedule</w:t>
      </w:r>
      <w:r>
        <w:t xml:space="preserve">: Twice daily with hay always available.</w:t>
      </w:r>
    </w:p>
    <w:p>
      <w:pPr>
        <w:pStyle w:val="BodyText"/>
      </w:pPr>
      <w:r>
        <w:rPr>
          <w:b/>
          <w:bCs/>
        </w:rPr>
        <w:t xml:space="preserve">Module 6: Health and Disease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mon Diseases</w:t>
      </w:r>
      <w:r>
        <w:t xml:space="preserve">: Coccidiosis, snuffles, mites, enteritis, sore hock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vention</w:t>
      </w:r>
      <w:r>
        <w:t xml:space="preserve">: Hygiene, ventilation, quarantine, pest control, routine checks.</w:t>
      </w:r>
    </w:p>
    <w:p>
      <w:pPr>
        <w:pStyle w:val="BodyText"/>
      </w:pPr>
      <w:r>
        <w:rPr>
          <w:b/>
          <w:bCs/>
        </w:rPr>
        <w:t xml:space="preserve">Module 7: Growth Monitoring and Rec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Types</w:t>
      </w:r>
      <w:r>
        <w:t xml:space="preserve">: Breeding, growth, feed, health, cost track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nefits</w:t>
      </w:r>
      <w:r>
        <w:t xml:space="preserve">: Informed decisions, breeding selection, profitability monitoring.</w:t>
      </w:r>
    </w:p>
    <w:p>
      <w:pPr>
        <w:pStyle w:val="BodyText"/>
      </w:pPr>
      <w:r>
        <w:rPr>
          <w:b/>
          <w:bCs/>
        </w:rPr>
        <w:t xml:space="preserve">Module 8: Common Pitfalls in Rea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stakes</w:t>
      </w:r>
      <w:r>
        <w:t xml:space="preserve">: Overcrowding, poor ventilation, inconsistent feeding, weak biosecurit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s</w:t>
      </w:r>
      <w:r>
        <w:t xml:space="preserve">: Adequate housing, balanced diet, observation routines, record keep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RT II: RABBIT PROCESSING &amp; VALUE ADDITION</w:t>
      </w:r>
    </w:p>
    <w:p>
      <w:pPr>
        <w:pStyle w:val="BodyText"/>
      </w:pPr>
      <w:r>
        <w:rPr>
          <w:b/>
          <w:bCs/>
        </w:rPr>
        <w:t xml:space="preserve">Module 9: Humane Slaughtering &amp; Process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iques</w:t>
      </w:r>
      <w:r>
        <w:t xml:space="preserve">: Humane slaughter, bleeding, skinning, evisceration, chill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ols</w:t>
      </w:r>
      <w:r>
        <w:t xml:space="preserve">: Sharp knives, sanitizers, clean workstations.</w:t>
      </w:r>
    </w:p>
    <w:p>
      <w:pPr>
        <w:pStyle w:val="BodyText"/>
      </w:pPr>
      <w:r>
        <w:rPr>
          <w:b/>
          <w:bCs/>
        </w:rPr>
        <w:t xml:space="preserve">Module 10: Meat Packaging and Preserv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ons</w:t>
      </w:r>
      <w:r>
        <w:t xml:space="preserve">: Fresh cuts, vacuum packaging, freezing, drying (smoked/kilishi style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elf-life Tips</w:t>
      </w:r>
      <w:r>
        <w:t xml:space="preserve">: Cold chain, hygienic packaging, labeling.</w:t>
      </w:r>
    </w:p>
    <w:p>
      <w:pPr>
        <w:pStyle w:val="BodyText"/>
      </w:pPr>
      <w:r>
        <w:rPr>
          <w:b/>
          <w:bCs/>
        </w:rPr>
        <w:t xml:space="preserve">Module 11: By-products &amp; Waste Util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r/Wool Processing</w:t>
      </w:r>
      <w:r>
        <w:t xml:space="preserve">: Brushing, drying, card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ure</w:t>
      </w:r>
      <w:r>
        <w:t xml:space="preserve">: Composting, pelletizing for organic fertiliz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lood/Bones</w:t>
      </w:r>
      <w:r>
        <w:t xml:space="preserve">: Blood meal, bone meal.</w:t>
      </w:r>
    </w:p>
    <w:p>
      <w:pPr>
        <w:pStyle w:val="BodyText"/>
      </w:pPr>
      <w:r>
        <w:rPr>
          <w:b/>
          <w:bCs/>
        </w:rPr>
        <w:t xml:space="preserve">Module 12: Regulatory, Safety &amp; Marke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ndards</w:t>
      </w:r>
      <w:r>
        <w:t xml:space="preserve">: Hygiene, PPE, traceabilit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istration</w:t>
      </w:r>
      <w:r>
        <w:t xml:space="preserve">: NAFDAC, SON, export certificatio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rket Access</w:t>
      </w:r>
      <w:r>
        <w:t xml:space="preserve">: Local butchers, gourmet outlets, online deliv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pected Outcomes:</w:t>
      </w:r>
      <w:r>
        <w:t xml:space="preserve"> </w:t>
      </w:r>
      <w:r>
        <w:t xml:space="preserve">- Establish a hygienic, productive rabbit farm.</w:t>
      </w:r>
      <w:r>
        <w:t xml:space="preserve"> </w:t>
      </w:r>
      <w:r>
        <w:t xml:space="preserve">- Gain knowledge on efficient breeding and rearing practices.</w:t>
      </w:r>
      <w:r>
        <w:t xml:space="preserve"> </w:t>
      </w:r>
      <w:r>
        <w:t xml:space="preserve">- Understand rabbit processing and product diversification.</w:t>
      </w:r>
      <w:r>
        <w:t xml:space="preserve"> </w:t>
      </w:r>
      <w:r>
        <w:t xml:space="preserve">- Leverage records and data for business scaling.</w:t>
      </w:r>
      <w:r>
        <w:t xml:space="preserve"> </w:t>
      </w:r>
      <w:r>
        <w:t xml:space="preserve">- Explore niche markets for rabbit products and by-produc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o Be Delivered 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DF Slides</w:t>
      </w:r>
      <w:r>
        <w:t xml:space="preserve"> </w:t>
      </w:r>
      <w:r>
        <w:t xml:space="preserve">(Module-based visual slides for presentation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dex.html Integration</w:t>
      </w:r>
      <w:r>
        <w:t xml:space="preserve"> </w:t>
      </w:r>
      <w:r>
        <w:t xml:space="preserve">(Preview snippets &amp; downloadable link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bile Learning Ready</w:t>
      </w:r>
      <w:r>
        <w:t xml:space="preserve"> </w:t>
      </w:r>
      <w:r>
        <w:t xml:space="preserve">(Interactive module prep in progress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2:10:06Z</dcterms:created>
  <dcterms:modified xsi:type="dcterms:W3CDTF">2025-06-23T0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